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</w:tblGrid>
      <w:tr w:rsidR="0046525A" w14:paraId="1FABEE19" w14:textId="77777777" w:rsidTr="0046525A">
        <w:tc>
          <w:tcPr>
            <w:tcW w:w="3024" w:type="dxa"/>
          </w:tcPr>
          <w:p w14:paraId="2964008D" w14:textId="64ABB8A7" w:rsidR="0046525A" w:rsidRPr="002134A9" w:rsidRDefault="0046525A" w:rsidP="00105BA9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2134A9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28896" behindDoc="0" locked="0" layoutInCell="1" allowOverlap="1" wp14:anchorId="6DD5214C" wp14:editId="215E25E3">
                  <wp:simplePos x="0" y="0"/>
                  <wp:positionH relativeFrom="column">
                    <wp:posOffset>953222</wp:posOffset>
                  </wp:positionH>
                  <wp:positionV relativeFrom="paragraph">
                    <wp:posOffset>9648</wp:posOffset>
                  </wp:positionV>
                  <wp:extent cx="891822" cy="693174"/>
                  <wp:effectExtent l="0" t="0" r="3810" b="0"/>
                  <wp:wrapSquare wrapText="bothSides"/>
                  <wp:docPr id="1" name="Picture 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3386" cy="694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134A9">
              <w:rPr>
                <w:b/>
                <w:bCs/>
                <w:sz w:val="20"/>
                <w:szCs w:val="20"/>
              </w:rPr>
              <w:t>New York Ironweed</w:t>
            </w:r>
          </w:p>
          <w:p w14:paraId="0A73ED0D" w14:textId="406F1203" w:rsidR="0046525A" w:rsidRPr="007B2134" w:rsidRDefault="0046525A" w:rsidP="00105BA9">
            <w:pPr>
              <w:pStyle w:val="NoSpacing"/>
            </w:pPr>
            <w:r w:rsidRPr="002134A9">
              <w:rPr>
                <w:i/>
                <w:iCs/>
                <w:sz w:val="20"/>
                <w:szCs w:val="20"/>
              </w:rPr>
              <w:t>Vernonia noveboracensis</w:t>
            </w:r>
            <w:r w:rsidRPr="002134A9">
              <w:rPr>
                <w:sz w:val="20"/>
                <w:szCs w:val="20"/>
              </w:rPr>
              <w:t xml:space="preserve"> Native herbaceous perennial, 5-8’ Blooms Aug-Sep. Full sun, moist acidic soil, attracts butterflies, native bees and birds. </w:t>
            </w:r>
            <w:r w:rsidRPr="002134A9">
              <w:rPr>
                <w:b/>
                <w:bCs/>
                <w:sz w:val="20"/>
                <w:szCs w:val="20"/>
              </w:rPr>
              <w:t xml:space="preserve">Sow in fall or 3 mo. cold, moist stratification.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2134A9">
              <w:rPr>
                <w:b/>
                <w:bCs/>
                <w:sz w:val="20"/>
                <w:szCs w:val="20"/>
              </w:rPr>
              <w:t>ow thickly on top of soil, press in, cover lightly with grit, keep moist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134A9">
              <w:rPr>
                <w:b/>
                <w:bCs/>
                <w:sz w:val="20"/>
                <w:szCs w:val="20"/>
              </w:rPr>
              <w:t>Germina</w:t>
            </w:r>
            <w:r>
              <w:rPr>
                <w:b/>
                <w:bCs/>
                <w:sz w:val="20"/>
                <w:szCs w:val="20"/>
              </w:rPr>
              <w:t>tes in 1-2 weeks but</w:t>
            </w:r>
            <w:r w:rsidRPr="002134A9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is </w:t>
            </w:r>
            <w:r w:rsidRPr="002134A9">
              <w:rPr>
                <w:b/>
                <w:bCs/>
                <w:sz w:val="20"/>
                <w:szCs w:val="20"/>
              </w:rPr>
              <w:t>low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2134A9">
              <w:rPr>
                <w:b/>
                <w:bCs/>
                <w:sz w:val="20"/>
                <w:szCs w:val="20"/>
              </w:rPr>
              <w:t xml:space="preserve"> </w:t>
            </w:r>
            <w:r w:rsidRPr="002134A9">
              <w:rPr>
                <w:sz w:val="20"/>
                <w:szCs w:val="20"/>
              </w:rPr>
              <w:t>Blooms 1</w:t>
            </w:r>
            <w:r w:rsidRPr="002134A9">
              <w:rPr>
                <w:sz w:val="20"/>
                <w:szCs w:val="20"/>
                <w:vertAlign w:val="superscript"/>
              </w:rPr>
              <w:t>st</w:t>
            </w:r>
            <w:r w:rsidRPr="002134A9">
              <w:rPr>
                <w:sz w:val="20"/>
                <w:szCs w:val="20"/>
              </w:rPr>
              <w:t xml:space="preserve"> ye</w:t>
            </w:r>
            <w:r>
              <w:rPr>
                <w:sz w:val="20"/>
                <w:szCs w:val="20"/>
              </w:rPr>
              <w:t>a</w:t>
            </w:r>
            <w:r w:rsidRPr="002134A9">
              <w:rPr>
                <w:sz w:val="20"/>
                <w:szCs w:val="20"/>
              </w:rPr>
              <w:t>r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134A9">
              <w:rPr>
                <w:sz w:val="20"/>
                <w:szCs w:val="20"/>
              </w:rPr>
              <w:t>Short lived</w:t>
            </w:r>
            <w:r>
              <w:rPr>
                <w:sz w:val="20"/>
                <w:szCs w:val="20"/>
              </w:rPr>
              <w:t>,</w:t>
            </w:r>
            <w:r w:rsidRPr="002134A9">
              <w:rPr>
                <w:sz w:val="20"/>
                <w:szCs w:val="20"/>
              </w:rPr>
              <w:t xml:space="preserve"> save seeds</w:t>
            </w:r>
            <w:r>
              <w:rPr>
                <w:sz w:val="20"/>
                <w:szCs w:val="20"/>
              </w:rPr>
              <w:t xml:space="preserve"> when dry</w:t>
            </w:r>
            <w:r w:rsidRPr="002134A9">
              <w:rPr>
                <w:sz w:val="20"/>
                <w:szCs w:val="20"/>
              </w:rPr>
              <w:t xml:space="preserve"> or take softwood cuttings</w:t>
            </w:r>
            <w:r>
              <w:rPr>
                <w:sz w:val="20"/>
                <w:szCs w:val="20"/>
              </w:rPr>
              <w:t xml:space="preserve"> in spring</w:t>
            </w:r>
            <w:r w:rsidRPr="002134A9">
              <w:rPr>
                <w:sz w:val="20"/>
                <w:szCs w:val="20"/>
              </w:rPr>
              <w:t>. Harvested 20</w:t>
            </w:r>
            <w:r>
              <w:rPr>
                <w:sz w:val="20"/>
                <w:szCs w:val="20"/>
              </w:rPr>
              <w:t>____ Viable 7 yrs.</w:t>
            </w:r>
          </w:p>
        </w:tc>
      </w:tr>
    </w:tbl>
    <w:p w14:paraId="0028966A" w14:textId="215A0420" w:rsidR="00400FAE" w:rsidRDefault="00400FAE"/>
    <w:sectPr w:rsidR="00400FAE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wMzcyNjSxMDZV0lEKTi0uzszPAykwqgUAaqmPICwAAAA="/>
  </w:docVars>
  <w:rsids>
    <w:rsidRoot w:val="007D357E"/>
    <w:rsid w:val="000566E5"/>
    <w:rsid w:val="00084676"/>
    <w:rsid w:val="000A1EA4"/>
    <w:rsid w:val="00105BA9"/>
    <w:rsid w:val="00123951"/>
    <w:rsid w:val="001613AB"/>
    <w:rsid w:val="00173737"/>
    <w:rsid w:val="002134A9"/>
    <w:rsid w:val="0022408D"/>
    <w:rsid w:val="00302463"/>
    <w:rsid w:val="003F264F"/>
    <w:rsid w:val="00400FAE"/>
    <w:rsid w:val="004139CF"/>
    <w:rsid w:val="00464596"/>
    <w:rsid w:val="0046525A"/>
    <w:rsid w:val="004B242B"/>
    <w:rsid w:val="004C162F"/>
    <w:rsid w:val="0054126F"/>
    <w:rsid w:val="00541E0B"/>
    <w:rsid w:val="00562AC8"/>
    <w:rsid w:val="00587059"/>
    <w:rsid w:val="0062176E"/>
    <w:rsid w:val="0065159C"/>
    <w:rsid w:val="006A3E6B"/>
    <w:rsid w:val="006F716F"/>
    <w:rsid w:val="00733C54"/>
    <w:rsid w:val="007B2134"/>
    <w:rsid w:val="007C252D"/>
    <w:rsid w:val="007C6C3A"/>
    <w:rsid w:val="007D357E"/>
    <w:rsid w:val="007D4418"/>
    <w:rsid w:val="008B2E44"/>
    <w:rsid w:val="00975A58"/>
    <w:rsid w:val="00A047F5"/>
    <w:rsid w:val="00A449A8"/>
    <w:rsid w:val="00A450EB"/>
    <w:rsid w:val="00B16CB1"/>
    <w:rsid w:val="00B91F2F"/>
    <w:rsid w:val="00B94FE9"/>
    <w:rsid w:val="00BB14E2"/>
    <w:rsid w:val="00BB5763"/>
    <w:rsid w:val="00BC6C94"/>
    <w:rsid w:val="00C343F3"/>
    <w:rsid w:val="00C9501F"/>
    <w:rsid w:val="00D04539"/>
    <w:rsid w:val="00D4028C"/>
    <w:rsid w:val="00DF4C99"/>
    <w:rsid w:val="00DF6A9B"/>
    <w:rsid w:val="00E246FF"/>
    <w:rsid w:val="00E9504F"/>
    <w:rsid w:val="00F30599"/>
    <w:rsid w:val="00F32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D04539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376</Characters>
  <Application>Microsoft Office Word</Application>
  <DocSecurity>0</DocSecurity>
  <Lines>1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0-09-06T18:06:00Z</cp:lastPrinted>
  <dcterms:created xsi:type="dcterms:W3CDTF">2024-11-15T14:08:00Z</dcterms:created>
  <dcterms:modified xsi:type="dcterms:W3CDTF">2024-11-15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1ac7bd9cd3e82da2bdac70ed67e990b7fdc86a225aab5b5156c989ba1d2d54</vt:lpwstr>
  </property>
</Properties>
</file>